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64848" w14:textId="77777777" w:rsidR="00EF6F89" w:rsidRPr="00EF6F89" w:rsidRDefault="00EF6F89" w:rsidP="00EF6F89">
      <w:pPr>
        <w:spacing w:after="0" w:line="240" w:lineRule="auto"/>
        <w:rPr>
          <w:rFonts w:ascii="Times New Roman" w:eastAsia="Times New Roman" w:hAnsi="Times New Roman" w:cs="Times New Roman"/>
          <w:sz w:val="24"/>
          <w:szCs w:val="24"/>
        </w:rPr>
      </w:pPr>
      <w:r w:rsidRPr="00EF6F89">
        <w:rPr>
          <w:rFonts w:ascii="Arial" w:eastAsia="Times New Roman" w:hAnsi="Arial" w:cs="Arial"/>
          <w:b/>
          <w:bCs/>
          <w:color w:val="000000"/>
          <w:sz w:val="32"/>
          <w:szCs w:val="32"/>
        </w:rPr>
        <w:t>Administrator: Job Description</w:t>
      </w:r>
    </w:p>
    <w:p w14:paraId="70BFBFA1" w14:textId="77777777" w:rsidR="00EF6F89" w:rsidRPr="00EF6F89" w:rsidRDefault="00EF6F89" w:rsidP="00EF6F89">
      <w:pPr>
        <w:spacing w:after="0" w:line="240" w:lineRule="auto"/>
        <w:rPr>
          <w:rFonts w:ascii="Times New Roman" w:eastAsia="Times New Roman" w:hAnsi="Times New Roman" w:cs="Times New Roman"/>
          <w:sz w:val="24"/>
          <w:szCs w:val="24"/>
        </w:rPr>
      </w:pPr>
    </w:p>
    <w:p w14:paraId="07277CA7" w14:textId="77777777" w:rsidR="00EF6F89" w:rsidRPr="00EF6F89" w:rsidRDefault="00EF6F89" w:rsidP="00EF6F89">
      <w:pPr>
        <w:spacing w:after="0" w:line="240" w:lineRule="auto"/>
        <w:rPr>
          <w:rFonts w:ascii="Times New Roman" w:eastAsia="Times New Roman" w:hAnsi="Times New Roman" w:cs="Times New Roman"/>
          <w:sz w:val="24"/>
          <w:szCs w:val="24"/>
        </w:rPr>
      </w:pPr>
      <w:r w:rsidRPr="00EF6F89">
        <w:rPr>
          <w:rFonts w:ascii="Arial" w:eastAsia="Times New Roman" w:hAnsi="Arial" w:cs="Arial"/>
          <w:b/>
          <w:bCs/>
          <w:color w:val="000000"/>
          <w:sz w:val="20"/>
          <w:szCs w:val="20"/>
        </w:rPr>
        <w:t>Job Summary</w:t>
      </w:r>
      <w:r w:rsidRPr="00EF6F89">
        <w:rPr>
          <w:rFonts w:ascii="Arial" w:eastAsia="Times New Roman" w:hAnsi="Arial" w:cs="Arial"/>
          <w:color w:val="000000"/>
          <w:sz w:val="20"/>
          <w:szCs w:val="20"/>
        </w:rPr>
        <w:t>:</w:t>
      </w:r>
    </w:p>
    <w:p w14:paraId="10E5BB35" w14:textId="77777777" w:rsidR="00EF6F89" w:rsidRPr="00EF6F89" w:rsidRDefault="00EF6F89" w:rsidP="00EF6F89">
      <w:pPr>
        <w:spacing w:after="0" w:line="240" w:lineRule="auto"/>
        <w:rPr>
          <w:rFonts w:ascii="Times New Roman" w:eastAsia="Times New Roman" w:hAnsi="Times New Roman" w:cs="Times New Roman"/>
          <w:sz w:val="24"/>
          <w:szCs w:val="24"/>
        </w:rPr>
      </w:pPr>
      <w:r w:rsidRPr="00EF6F89">
        <w:rPr>
          <w:rFonts w:ascii="Arial" w:eastAsia="Times New Roman" w:hAnsi="Arial" w:cs="Arial"/>
          <w:color w:val="000000"/>
          <w:sz w:val="20"/>
          <w:szCs w:val="20"/>
        </w:rPr>
        <w:t>Track student data during application and intake processes, the course itself, and in follow-up surveys</w:t>
      </w:r>
    </w:p>
    <w:p w14:paraId="584B9DFE" w14:textId="0ED3ACF1" w:rsidR="00EF6F89" w:rsidRPr="00EF6F89" w:rsidRDefault="00EF6F89" w:rsidP="00EF6F89">
      <w:pPr>
        <w:spacing w:after="0" w:line="240" w:lineRule="auto"/>
        <w:rPr>
          <w:rFonts w:ascii="Times New Roman" w:eastAsia="Times New Roman" w:hAnsi="Times New Roman" w:cs="Times New Roman"/>
          <w:sz w:val="24"/>
          <w:szCs w:val="24"/>
        </w:rPr>
      </w:pPr>
      <w:r w:rsidRPr="00EF6F89">
        <w:rPr>
          <w:rFonts w:ascii="Arial" w:eastAsia="Times New Roman" w:hAnsi="Arial" w:cs="Arial"/>
          <w:color w:val="000000"/>
          <w:sz w:val="20"/>
          <w:szCs w:val="20"/>
        </w:rPr>
        <w:t>(</w:t>
      </w:r>
      <w:r w:rsidR="00E933CC" w:rsidRPr="00EF6F89">
        <w:rPr>
          <w:rFonts w:ascii="Arial" w:eastAsia="Times New Roman" w:hAnsi="Arial" w:cs="Arial"/>
          <w:color w:val="000000"/>
          <w:sz w:val="20"/>
          <w:szCs w:val="20"/>
        </w:rPr>
        <w:t>Working</w:t>
      </w:r>
      <w:r w:rsidRPr="00EF6F89">
        <w:rPr>
          <w:rFonts w:ascii="Arial" w:eastAsia="Times New Roman" w:hAnsi="Arial" w:cs="Arial"/>
          <w:color w:val="000000"/>
          <w:sz w:val="20"/>
          <w:szCs w:val="20"/>
        </w:rPr>
        <w:t xml:space="preserve"> alongside the Core Team and Allies). Organize logistics of the class, including potentially</w:t>
      </w:r>
    </w:p>
    <w:p w14:paraId="67F90CE3" w14:textId="275B13D3" w:rsidR="00EF6F89" w:rsidRDefault="00EF6F89" w:rsidP="00EF6F89">
      <w:pPr>
        <w:spacing w:after="0" w:line="240" w:lineRule="auto"/>
        <w:rPr>
          <w:rFonts w:ascii="Arial" w:eastAsia="Times New Roman" w:hAnsi="Arial" w:cs="Arial"/>
          <w:color w:val="000000"/>
          <w:sz w:val="20"/>
          <w:szCs w:val="20"/>
        </w:rPr>
      </w:pPr>
      <w:r w:rsidRPr="00EF6F89">
        <w:rPr>
          <w:rFonts w:ascii="Arial" w:eastAsia="Times New Roman" w:hAnsi="Arial" w:cs="Arial"/>
          <w:color w:val="000000"/>
          <w:sz w:val="20"/>
          <w:szCs w:val="20"/>
        </w:rPr>
        <w:t>organizing transportation, communal meals, and childcare. Recruits and screens Students, the unemployed and underemployed, who are ready to work and have demonstrated the desire to improve their life situation. Organize and plan all student activities to include:</w:t>
      </w:r>
    </w:p>
    <w:p w14:paraId="6C14451D" w14:textId="77777777" w:rsidR="009E4BE1" w:rsidRPr="00EF6F89" w:rsidRDefault="009E4BE1" w:rsidP="00EF6F89">
      <w:pPr>
        <w:spacing w:after="0" w:line="240" w:lineRule="auto"/>
        <w:rPr>
          <w:rFonts w:ascii="Times New Roman" w:eastAsia="Times New Roman" w:hAnsi="Times New Roman" w:cs="Times New Roman"/>
          <w:sz w:val="24"/>
          <w:szCs w:val="24"/>
        </w:rPr>
      </w:pPr>
    </w:p>
    <w:p w14:paraId="67F288E2" w14:textId="77777777" w:rsidR="00E933CC" w:rsidRDefault="00EF6F89" w:rsidP="00EF6F89">
      <w:pPr>
        <w:numPr>
          <w:ilvl w:val="0"/>
          <w:numId w:val="1"/>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Participant Screening/Interviews</w:t>
      </w:r>
      <w:r w:rsidRPr="00EF6F89">
        <w:rPr>
          <w:rFonts w:ascii="Arial" w:eastAsia="Times New Roman" w:hAnsi="Arial" w:cs="Arial"/>
          <w:color w:val="000000"/>
          <w:sz w:val="20"/>
          <w:szCs w:val="20"/>
        </w:rPr>
        <w:tab/>
      </w:r>
    </w:p>
    <w:p w14:paraId="587044B8" w14:textId="5A0AB5EF" w:rsidR="00EF6F89" w:rsidRPr="00EF6F89" w:rsidRDefault="00EF6F89" w:rsidP="00E933CC">
      <w:pPr>
        <w:spacing w:after="0" w:line="240" w:lineRule="auto"/>
        <w:ind w:left="360"/>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ab/>
      </w:r>
      <w:r w:rsidRPr="00EF6F89">
        <w:rPr>
          <w:rFonts w:ascii="Arial" w:eastAsia="Times New Roman" w:hAnsi="Arial" w:cs="Arial"/>
          <w:color w:val="000000"/>
          <w:sz w:val="20"/>
          <w:szCs w:val="20"/>
        </w:rPr>
        <w:tab/>
      </w:r>
    </w:p>
    <w:p w14:paraId="66092208" w14:textId="5E7A37FE" w:rsidR="00EF6F89" w:rsidRDefault="00EF6F89" w:rsidP="00EF6F89">
      <w:pPr>
        <w:numPr>
          <w:ilvl w:val="0"/>
          <w:numId w:val="1"/>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Ally/Participant Matching</w:t>
      </w:r>
    </w:p>
    <w:p w14:paraId="11C2E8B6" w14:textId="77777777" w:rsidR="00E933CC" w:rsidRPr="00EF6F89" w:rsidRDefault="00E933CC" w:rsidP="00E933CC">
      <w:pPr>
        <w:spacing w:after="0" w:line="240" w:lineRule="auto"/>
        <w:ind w:left="360"/>
        <w:textAlignment w:val="baseline"/>
        <w:rPr>
          <w:rFonts w:ascii="Arial" w:eastAsia="Times New Roman" w:hAnsi="Arial" w:cs="Arial"/>
          <w:color w:val="000000"/>
          <w:sz w:val="20"/>
          <w:szCs w:val="20"/>
        </w:rPr>
      </w:pPr>
    </w:p>
    <w:p w14:paraId="076B68EC" w14:textId="7D6654FF" w:rsidR="00EF6F89" w:rsidRDefault="00EF6F89" w:rsidP="00EF6F89">
      <w:pPr>
        <w:numPr>
          <w:ilvl w:val="0"/>
          <w:numId w:val="1"/>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Class Celebrations</w:t>
      </w:r>
    </w:p>
    <w:p w14:paraId="59D7B465" w14:textId="77777777" w:rsidR="00E933CC" w:rsidRPr="00EF6F89" w:rsidRDefault="00E933CC" w:rsidP="00E933CC">
      <w:pPr>
        <w:spacing w:after="0" w:line="240" w:lineRule="auto"/>
        <w:ind w:left="360"/>
        <w:textAlignment w:val="baseline"/>
        <w:rPr>
          <w:rFonts w:ascii="Arial" w:eastAsia="Times New Roman" w:hAnsi="Arial" w:cs="Arial"/>
          <w:color w:val="000000"/>
          <w:sz w:val="20"/>
          <w:szCs w:val="20"/>
        </w:rPr>
      </w:pPr>
    </w:p>
    <w:p w14:paraId="3EA4DB4F" w14:textId="433066F9" w:rsidR="00EF6F89" w:rsidRDefault="00EF6F89" w:rsidP="00EF6F89">
      <w:pPr>
        <w:numPr>
          <w:ilvl w:val="0"/>
          <w:numId w:val="1"/>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Class Graduation</w:t>
      </w:r>
    </w:p>
    <w:p w14:paraId="32EB47F5" w14:textId="77777777" w:rsidR="00E933CC" w:rsidRPr="00EF6F89" w:rsidRDefault="00E933CC" w:rsidP="00E933CC">
      <w:pPr>
        <w:spacing w:after="0" w:line="240" w:lineRule="auto"/>
        <w:ind w:left="360"/>
        <w:textAlignment w:val="baseline"/>
        <w:rPr>
          <w:rFonts w:ascii="Arial" w:eastAsia="Times New Roman" w:hAnsi="Arial" w:cs="Arial"/>
          <w:color w:val="000000"/>
          <w:sz w:val="20"/>
          <w:szCs w:val="20"/>
        </w:rPr>
      </w:pPr>
    </w:p>
    <w:p w14:paraId="557E3AAB" w14:textId="07345242" w:rsidR="00EF6F89" w:rsidRDefault="00EF6F89" w:rsidP="00EF6F89">
      <w:pPr>
        <w:numPr>
          <w:ilvl w:val="0"/>
          <w:numId w:val="1"/>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Post Graduate Follow-up Activities</w:t>
      </w:r>
    </w:p>
    <w:p w14:paraId="7D444FB1" w14:textId="77777777" w:rsidR="00E933CC" w:rsidRPr="00EF6F89" w:rsidRDefault="00E933CC" w:rsidP="00E933CC">
      <w:pPr>
        <w:spacing w:after="0" w:line="240" w:lineRule="auto"/>
        <w:ind w:left="360"/>
        <w:textAlignment w:val="baseline"/>
        <w:rPr>
          <w:rFonts w:ascii="Arial" w:eastAsia="Times New Roman" w:hAnsi="Arial" w:cs="Arial"/>
          <w:color w:val="000000"/>
          <w:sz w:val="20"/>
          <w:szCs w:val="20"/>
        </w:rPr>
      </w:pPr>
    </w:p>
    <w:p w14:paraId="669D8B35" w14:textId="64D3C3F9" w:rsidR="00EF6F89" w:rsidRPr="00EF6F89" w:rsidRDefault="00EF6F89" w:rsidP="00EF6F89">
      <w:pPr>
        <w:numPr>
          <w:ilvl w:val="0"/>
          <w:numId w:val="1"/>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Oversee the review and tracking of student progress toward Graduation</w:t>
      </w:r>
    </w:p>
    <w:p w14:paraId="44F26F55" w14:textId="77777777" w:rsidR="00EF6F89" w:rsidRPr="00EF6F89" w:rsidRDefault="00EF6F89" w:rsidP="00EF6F89">
      <w:pPr>
        <w:spacing w:after="0" w:line="240" w:lineRule="auto"/>
        <w:rPr>
          <w:rFonts w:ascii="Times New Roman" w:eastAsia="Times New Roman" w:hAnsi="Times New Roman" w:cs="Times New Roman"/>
          <w:sz w:val="24"/>
          <w:szCs w:val="24"/>
        </w:rPr>
      </w:pPr>
    </w:p>
    <w:p w14:paraId="23A5EC1E" w14:textId="41F98611" w:rsidR="00EF6F89" w:rsidRDefault="00EF6F89" w:rsidP="00EF6F89">
      <w:pPr>
        <w:spacing w:after="0" w:line="240" w:lineRule="auto"/>
        <w:rPr>
          <w:rFonts w:ascii="Arial" w:eastAsia="Times New Roman" w:hAnsi="Arial" w:cs="Arial"/>
          <w:b/>
          <w:bCs/>
          <w:color w:val="000000"/>
          <w:sz w:val="20"/>
          <w:szCs w:val="20"/>
        </w:rPr>
      </w:pPr>
      <w:r w:rsidRPr="00EF6F89">
        <w:rPr>
          <w:rFonts w:ascii="Arial" w:eastAsia="Times New Roman" w:hAnsi="Arial" w:cs="Arial"/>
          <w:b/>
          <w:bCs/>
          <w:color w:val="000000"/>
          <w:sz w:val="20"/>
          <w:szCs w:val="20"/>
        </w:rPr>
        <w:t>Responsibilities:</w:t>
      </w:r>
    </w:p>
    <w:p w14:paraId="1C9913CB" w14:textId="77777777" w:rsidR="001E4D86" w:rsidRPr="00EF6F89" w:rsidRDefault="001E4D86" w:rsidP="00EF6F89">
      <w:pPr>
        <w:spacing w:after="0" w:line="240" w:lineRule="auto"/>
        <w:rPr>
          <w:rFonts w:ascii="Times New Roman" w:eastAsia="Times New Roman" w:hAnsi="Times New Roman" w:cs="Times New Roman"/>
          <w:sz w:val="24"/>
          <w:szCs w:val="24"/>
        </w:rPr>
      </w:pPr>
    </w:p>
    <w:p w14:paraId="2F600561" w14:textId="699E62AE" w:rsidR="00EF6F89" w:rsidRDefault="00EF6F89" w:rsidP="00EF6F89">
      <w:pPr>
        <w:numPr>
          <w:ilvl w:val="0"/>
          <w:numId w:val="2"/>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Oversee the filling out of intake forms for both volunteers and participants</w:t>
      </w:r>
    </w:p>
    <w:p w14:paraId="7C3C91D6" w14:textId="77777777" w:rsidR="00E933CC" w:rsidRPr="00EF6F89" w:rsidRDefault="00E933CC" w:rsidP="009E4BE1">
      <w:pPr>
        <w:spacing w:after="0" w:line="240" w:lineRule="auto"/>
        <w:ind w:left="360"/>
        <w:textAlignment w:val="baseline"/>
        <w:rPr>
          <w:rFonts w:ascii="Arial" w:eastAsia="Times New Roman" w:hAnsi="Arial" w:cs="Arial"/>
          <w:color w:val="000000"/>
          <w:sz w:val="20"/>
          <w:szCs w:val="20"/>
        </w:rPr>
      </w:pPr>
    </w:p>
    <w:p w14:paraId="11BB22D9" w14:textId="3AB3BCC6" w:rsidR="00EF6F89" w:rsidRDefault="00EF6F89" w:rsidP="00EF6F89">
      <w:pPr>
        <w:numPr>
          <w:ilvl w:val="0"/>
          <w:numId w:val="2"/>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Oversee scheduling for meals, childcare, facilitation, etc.</w:t>
      </w:r>
    </w:p>
    <w:p w14:paraId="1C5DBF7D" w14:textId="77777777" w:rsidR="00E933CC" w:rsidRPr="00EF6F89" w:rsidRDefault="00E933CC" w:rsidP="009E4BE1">
      <w:pPr>
        <w:spacing w:after="0" w:line="240" w:lineRule="auto"/>
        <w:ind w:left="360"/>
        <w:textAlignment w:val="baseline"/>
        <w:rPr>
          <w:rFonts w:ascii="Arial" w:eastAsia="Times New Roman" w:hAnsi="Arial" w:cs="Arial"/>
          <w:color w:val="000000"/>
          <w:sz w:val="20"/>
          <w:szCs w:val="20"/>
        </w:rPr>
      </w:pPr>
    </w:p>
    <w:p w14:paraId="533492AE" w14:textId="5387E3CB" w:rsidR="00EF6F89" w:rsidRDefault="00EF6F89" w:rsidP="00EF6F89">
      <w:pPr>
        <w:numPr>
          <w:ilvl w:val="0"/>
          <w:numId w:val="2"/>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Ensure that the learning space is available and ready for each class session</w:t>
      </w:r>
    </w:p>
    <w:p w14:paraId="1F3AC43B" w14:textId="77777777" w:rsidR="00E933CC" w:rsidRPr="00EF6F89" w:rsidRDefault="00E933CC" w:rsidP="009E4BE1">
      <w:pPr>
        <w:spacing w:after="0" w:line="240" w:lineRule="auto"/>
        <w:ind w:left="360"/>
        <w:textAlignment w:val="baseline"/>
        <w:rPr>
          <w:rFonts w:ascii="Arial" w:eastAsia="Times New Roman" w:hAnsi="Arial" w:cs="Arial"/>
          <w:color w:val="000000"/>
          <w:sz w:val="20"/>
          <w:szCs w:val="20"/>
        </w:rPr>
      </w:pPr>
    </w:p>
    <w:p w14:paraId="22EC11BA" w14:textId="0BCD38D9" w:rsidR="00EF6F89" w:rsidRDefault="00EF6F89" w:rsidP="00EF6F89">
      <w:pPr>
        <w:numPr>
          <w:ilvl w:val="0"/>
          <w:numId w:val="2"/>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Oversee data tracking in relation to contacts with potential employers, funders, volunteers</w:t>
      </w:r>
      <w:r w:rsidR="00E933CC">
        <w:rPr>
          <w:rFonts w:ascii="Arial" w:eastAsia="Times New Roman" w:hAnsi="Arial" w:cs="Arial"/>
          <w:color w:val="000000"/>
          <w:sz w:val="20"/>
          <w:szCs w:val="20"/>
        </w:rPr>
        <w:t>, etc.</w:t>
      </w:r>
      <w:r w:rsidRPr="00EF6F89">
        <w:rPr>
          <w:rFonts w:ascii="Arial" w:eastAsia="Times New Roman" w:hAnsi="Arial" w:cs="Arial"/>
          <w:color w:val="000000"/>
          <w:sz w:val="20"/>
          <w:szCs w:val="20"/>
        </w:rPr>
        <w:t xml:space="preserve"> </w:t>
      </w:r>
    </w:p>
    <w:p w14:paraId="5B0A9939" w14:textId="77777777" w:rsidR="00501ACF" w:rsidRPr="00EF6F89" w:rsidRDefault="00501ACF" w:rsidP="009E4BE1">
      <w:pPr>
        <w:spacing w:after="0" w:line="240" w:lineRule="auto"/>
        <w:ind w:left="360"/>
        <w:textAlignment w:val="baseline"/>
        <w:rPr>
          <w:rFonts w:ascii="Arial" w:eastAsia="Times New Roman" w:hAnsi="Arial" w:cs="Arial"/>
          <w:color w:val="000000"/>
          <w:sz w:val="20"/>
          <w:szCs w:val="20"/>
        </w:rPr>
      </w:pPr>
    </w:p>
    <w:p w14:paraId="641C6028" w14:textId="40A508FB"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Collect class fees from applicants (if applicable)</w:t>
      </w:r>
    </w:p>
    <w:p w14:paraId="165666E5" w14:textId="77777777" w:rsidR="00501ACF" w:rsidRPr="00EF6F89" w:rsidRDefault="00501ACF" w:rsidP="009E4BE1">
      <w:pPr>
        <w:spacing w:after="0" w:line="240" w:lineRule="auto"/>
        <w:ind w:left="360"/>
        <w:textAlignment w:val="baseline"/>
        <w:rPr>
          <w:rFonts w:ascii="Arial" w:eastAsia="Times New Roman" w:hAnsi="Arial" w:cs="Arial"/>
          <w:color w:val="000000"/>
          <w:sz w:val="20"/>
          <w:szCs w:val="20"/>
        </w:rPr>
      </w:pPr>
    </w:p>
    <w:p w14:paraId="2FA1BF0A" w14:textId="0BB60D47"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Develop a plan to recruit and screen participants</w:t>
      </w:r>
    </w:p>
    <w:p w14:paraId="6228051A" w14:textId="77777777" w:rsidR="00501ACF" w:rsidRPr="00EF6F89" w:rsidRDefault="00501ACF" w:rsidP="009E4BE1">
      <w:pPr>
        <w:spacing w:after="0" w:line="240" w:lineRule="auto"/>
        <w:ind w:left="360"/>
        <w:textAlignment w:val="baseline"/>
        <w:rPr>
          <w:rFonts w:ascii="Arial" w:eastAsia="Times New Roman" w:hAnsi="Arial" w:cs="Arial"/>
          <w:color w:val="000000"/>
          <w:sz w:val="20"/>
          <w:szCs w:val="20"/>
        </w:rPr>
      </w:pPr>
    </w:p>
    <w:p w14:paraId="6B2ABAAC" w14:textId="3458AC02"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Collaborate with Ally Team Leader to match Ally to student</w:t>
      </w:r>
    </w:p>
    <w:p w14:paraId="48CBA257" w14:textId="77777777" w:rsidR="00501ACF" w:rsidRPr="00EF6F89" w:rsidRDefault="00501ACF" w:rsidP="009E4BE1">
      <w:pPr>
        <w:spacing w:after="0" w:line="240" w:lineRule="auto"/>
        <w:ind w:left="360"/>
        <w:textAlignment w:val="baseline"/>
        <w:rPr>
          <w:rFonts w:ascii="Arial" w:eastAsia="Times New Roman" w:hAnsi="Arial" w:cs="Arial"/>
          <w:color w:val="000000"/>
          <w:sz w:val="20"/>
          <w:szCs w:val="20"/>
        </w:rPr>
      </w:pPr>
    </w:p>
    <w:p w14:paraId="614842BB" w14:textId="471FC6BC"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Work with Ally Coordinator to develop participant progress tracking system</w:t>
      </w:r>
    </w:p>
    <w:p w14:paraId="2918000D" w14:textId="77777777" w:rsidR="00501ACF" w:rsidRPr="00EF6F89" w:rsidRDefault="00501ACF" w:rsidP="009E4BE1">
      <w:pPr>
        <w:spacing w:after="0" w:line="240" w:lineRule="auto"/>
        <w:ind w:left="360"/>
        <w:textAlignment w:val="baseline"/>
        <w:rPr>
          <w:rFonts w:ascii="Arial" w:eastAsia="Times New Roman" w:hAnsi="Arial" w:cs="Arial"/>
          <w:color w:val="000000"/>
          <w:sz w:val="20"/>
          <w:szCs w:val="20"/>
        </w:rPr>
      </w:pPr>
    </w:p>
    <w:p w14:paraId="2C34EFA7" w14:textId="4A203B88"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Schedule regular review of participant progress and required assignments make-up</w:t>
      </w:r>
    </w:p>
    <w:p w14:paraId="5198A839"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05DAACD8" w14:textId="687A680C"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Organize Mini-celebration and Graduation Ceremony</w:t>
      </w:r>
    </w:p>
    <w:p w14:paraId="3AF6904B"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31257F69" w14:textId="200A515C"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Plan informal Alumni/Ally post-graduation gatherings</w:t>
      </w:r>
    </w:p>
    <w:p w14:paraId="46DFEE2B"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0695A7AE" w14:textId="17C0C6DC" w:rsidR="00EF6F89" w:rsidRDefault="00EF6F89" w:rsidP="00EF6F89">
      <w:pPr>
        <w:numPr>
          <w:ilvl w:val="0"/>
          <w:numId w:val="3"/>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Attend all Core Team meetings to report participant class progress</w:t>
      </w:r>
    </w:p>
    <w:p w14:paraId="5999943A"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364E6B18" w14:textId="77777777" w:rsidR="00EF6F89" w:rsidRPr="00EF6F89" w:rsidRDefault="00EF6F89" w:rsidP="00EF6F89">
      <w:pPr>
        <w:numPr>
          <w:ilvl w:val="0"/>
          <w:numId w:val="3"/>
        </w:numPr>
        <w:spacing w:after="24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Provide student progress update on regular basis </w:t>
      </w:r>
    </w:p>
    <w:p w14:paraId="796F49FD" w14:textId="77777777" w:rsidR="00EF6F89" w:rsidRPr="00EF6F89" w:rsidRDefault="00EF6F89" w:rsidP="00EF6F89">
      <w:pPr>
        <w:spacing w:before="240" w:after="240" w:line="240" w:lineRule="auto"/>
        <w:ind w:left="90" w:hanging="630"/>
        <w:rPr>
          <w:rFonts w:ascii="Times New Roman" w:eastAsia="Times New Roman" w:hAnsi="Times New Roman" w:cs="Times New Roman"/>
          <w:sz w:val="24"/>
          <w:szCs w:val="24"/>
        </w:rPr>
      </w:pPr>
      <w:r w:rsidRPr="00EF6F89">
        <w:rPr>
          <w:rFonts w:ascii="Arial" w:eastAsia="Times New Roman" w:hAnsi="Arial" w:cs="Arial"/>
          <w:b/>
          <w:bCs/>
          <w:color w:val="000000"/>
          <w:sz w:val="20"/>
          <w:szCs w:val="20"/>
        </w:rPr>
        <w:t>During Class:</w:t>
      </w:r>
    </w:p>
    <w:p w14:paraId="3D7659AF" w14:textId="73D858A6" w:rsidR="00EF6F89" w:rsidRDefault="00EF6F89" w:rsidP="00EF6F89">
      <w:pPr>
        <w:numPr>
          <w:ilvl w:val="0"/>
          <w:numId w:val="4"/>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 xml:space="preserve">Record absence and tardiness points according to </w:t>
      </w:r>
      <w:r>
        <w:rPr>
          <w:rFonts w:ascii="Arial" w:eastAsia="Times New Roman" w:hAnsi="Arial" w:cs="Arial"/>
          <w:color w:val="000000"/>
          <w:sz w:val="20"/>
          <w:szCs w:val="20"/>
        </w:rPr>
        <w:t>church</w:t>
      </w:r>
      <w:r w:rsidRPr="00EF6F89">
        <w:rPr>
          <w:rFonts w:ascii="Arial" w:eastAsia="Times New Roman" w:hAnsi="Arial" w:cs="Arial"/>
          <w:color w:val="000000"/>
          <w:sz w:val="20"/>
          <w:szCs w:val="20"/>
        </w:rPr>
        <w:t>’s personalized policies</w:t>
      </w:r>
    </w:p>
    <w:p w14:paraId="4DCDC181"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005B6246" w14:textId="77777777" w:rsidR="00EF6F89" w:rsidRPr="00EF6F89" w:rsidRDefault="00EF6F89" w:rsidP="00EF6F89">
      <w:pPr>
        <w:numPr>
          <w:ilvl w:val="0"/>
          <w:numId w:val="4"/>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lastRenderedPageBreak/>
        <w:t>Communicate with Core Team when a participant has failed out of the program based on</w:t>
      </w:r>
    </w:p>
    <w:p w14:paraId="4CD5C6C9" w14:textId="37990F84" w:rsidR="00EF6F89" w:rsidRDefault="00EF6F89" w:rsidP="00EF6F89">
      <w:pPr>
        <w:spacing w:after="0" w:line="240" w:lineRule="auto"/>
        <w:ind w:left="720"/>
        <w:rPr>
          <w:rFonts w:ascii="Arial" w:eastAsia="Times New Roman" w:hAnsi="Arial" w:cs="Arial"/>
          <w:color w:val="000000"/>
          <w:sz w:val="20"/>
          <w:szCs w:val="20"/>
        </w:rPr>
      </w:pPr>
      <w:r w:rsidRPr="00EF6F89">
        <w:rPr>
          <w:rFonts w:ascii="Arial" w:eastAsia="Times New Roman" w:hAnsi="Arial" w:cs="Arial"/>
          <w:color w:val="000000"/>
          <w:sz w:val="20"/>
          <w:szCs w:val="20"/>
        </w:rPr>
        <w:t>points (remember, they can always come back!)</w:t>
      </w:r>
    </w:p>
    <w:p w14:paraId="05F4FA59" w14:textId="77777777" w:rsidR="001E4D86" w:rsidRPr="00EF6F89" w:rsidRDefault="001E4D86" w:rsidP="00EF6F89">
      <w:pPr>
        <w:spacing w:after="0" w:line="240" w:lineRule="auto"/>
        <w:ind w:left="720"/>
        <w:rPr>
          <w:rFonts w:ascii="Times New Roman" w:eastAsia="Times New Roman" w:hAnsi="Times New Roman" w:cs="Times New Roman"/>
          <w:sz w:val="24"/>
          <w:szCs w:val="24"/>
        </w:rPr>
      </w:pPr>
    </w:p>
    <w:p w14:paraId="4037DF11" w14:textId="69854C99" w:rsidR="00EF6F89" w:rsidRDefault="00EF6F89" w:rsidP="00EF6F89">
      <w:pPr>
        <w:numPr>
          <w:ilvl w:val="0"/>
          <w:numId w:val="5"/>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Collect any unpaid class fees (if applicable)</w:t>
      </w:r>
    </w:p>
    <w:p w14:paraId="39D88883"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3A75736E" w14:textId="77777777" w:rsidR="00EF6F89" w:rsidRPr="00EF6F89" w:rsidRDefault="00EF6F89" w:rsidP="00EF6F89">
      <w:pPr>
        <w:numPr>
          <w:ilvl w:val="0"/>
          <w:numId w:val="5"/>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Make sure the classroom space is set up before each session and that all learning supplies are</w:t>
      </w:r>
    </w:p>
    <w:p w14:paraId="46DA1E26" w14:textId="77777777" w:rsidR="00EF6F89" w:rsidRPr="00EF6F89" w:rsidRDefault="00EF6F89" w:rsidP="00EF6F89">
      <w:pPr>
        <w:spacing w:after="0" w:line="240" w:lineRule="auto"/>
        <w:ind w:left="720"/>
        <w:rPr>
          <w:rFonts w:ascii="Times New Roman" w:eastAsia="Times New Roman" w:hAnsi="Times New Roman" w:cs="Times New Roman"/>
          <w:sz w:val="24"/>
          <w:szCs w:val="24"/>
        </w:rPr>
      </w:pPr>
      <w:r w:rsidRPr="00EF6F89">
        <w:rPr>
          <w:rFonts w:ascii="Arial" w:eastAsia="Times New Roman" w:hAnsi="Arial" w:cs="Arial"/>
          <w:color w:val="000000"/>
          <w:sz w:val="20"/>
          <w:szCs w:val="20"/>
        </w:rPr>
        <w:t>available and easily accessible (if applicable)</w:t>
      </w:r>
    </w:p>
    <w:p w14:paraId="38C373D1" w14:textId="77777777" w:rsidR="00EF6F89" w:rsidRPr="00EF6F89" w:rsidRDefault="00EF6F89" w:rsidP="00EF6F89">
      <w:pPr>
        <w:spacing w:after="0" w:line="240" w:lineRule="auto"/>
        <w:rPr>
          <w:rFonts w:ascii="Times New Roman" w:eastAsia="Times New Roman" w:hAnsi="Times New Roman" w:cs="Times New Roman"/>
          <w:sz w:val="24"/>
          <w:szCs w:val="24"/>
        </w:rPr>
      </w:pPr>
    </w:p>
    <w:p w14:paraId="3D3EF4DD" w14:textId="620FF0DE" w:rsidR="00EF6F89" w:rsidRDefault="00EF6F89" w:rsidP="00EF6F89">
      <w:pPr>
        <w:spacing w:after="0" w:line="240" w:lineRule="auto"/>
        <w:rPr>
          <w:rFonts w:ascii="Arial" w:eastAsia="Times New Roman" w:hAnsi="Arial" w:cs="Arial"/>
          <w:b/>
          <w:bCs/>
          <w:color w:val="000000"/>
          <w:sz w:val="20"/>
          <w:szCs w:val="20"/>
        </w:rPr>
      </w:pPr>
      <w:r w:rsidRPr="00EF6F89">
        <w:rPr>
          <w:rFonts w:ascii="Arial" w:eastAsia="Times New Roman" w:hAnsi="Arial" w:cs="Arial"/>
          <w:b/>
          <w:bCs/>
          <w:color w:val="000000"/>
          <w:sz w:val="20"/>
          <w:szCs w:val="20"/>
        </w:rPr>
        <w:t>Qualifications:</w:t>
      </w:r>
    </w:p>
    <w:p w14:paraId="18985755" w14:textId="77777777" w:rsidR="009E4BE1" w:rsidRPr="00EF6F89" w:rsidRDefault="009E4BE1" w:rsidP="00EF6F89">
      <w:pPr>
        <w:spacing w:after="0" w:line="240" w:lineRule="auto"/>
        <w:rPr>
          <w:rFonts w:ascii="Times New Roman" w:eastAsia="Times New Roman" w:hAnsi="Times New Roman" w:cs="Times New Roman"/>
          <w:sz w:val="24"/>
          <w:szCs w:val="24"/>
        </w:rPr>
      </w:pPr>
    </w:p>
    <w:p w14:paraId="33449741" w14:textId="42F9D7E4" w:rsidR="00EF6F89" w:rsidRDefault="00EF6F89" w:rsidP="00EF6F89">
      <w:pPr>
        <w:numPr>
          <w:ilvl w:val="0"/>
          <w:numId w:val="6"/>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Follow Jesus, maintaining a vision for His kingdom and the dignity of all work:</w:t>
      </w:r>
    </w:p>
    <w:p w14:paraId="05DC188E"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7E7E5D85" w14:textId="77777777" w:rsidR="009E4BE1" w:rsidRDefault="00EF6F89" w:rsidP="00EF6F89">
      <w:pPr>
        <w:numPr>
          <w:ilvl w:val="0"/>
          <w:numId w:val="6"/>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Maintain passion to see the unemployed and underemployed grow spiritually and economically, embodying a humble openness to being challenged by new friendships</w:t>
      </w:r>
    </w:p>
    <w:p w14:paraId="696B71B3" w14:textId="50D6AEAD" w:rsidR="00EF6F89" w:rsidRPr="00EF6F89" w:rsidRDefault="00EF6F89" w:rsidP="009E4BE1">
      <w:pPr>
        <w:spacing w:after="0" w:line="240" w:lineRule="auto"/>
        <w:ind w:left="360"/>
        <w:textAlignment w:val="baseline"/>
        <w:rPr>
          <w:rFonts w:ascii="Arial" w:eastAsia="Times New Roman" w:hAnsi="Arial" w:cs="Arial"/>
          <w:color w:val="000000"/>
          <w:sz w:val="20"/>
          <w:szCs w:val="20"/>
        </w:rPr>
      </w:pPr>
    </w:p>
    <w:p w14:paraId="04B0E613" w14:textId="77777777" w:rsidR="009E4BE1" w:rsidRDefault="00EF6F89" w:rsidP="00EF6F89">
      <w:pPr>
        <w:numPr>
          <w:ilvl w:val="0"/>
          <w:numId w:val="6"/>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 xml:space="preserve">Foster the motivated heart of a learner, servant, </w:t>
      </w:r>
      <w:proofErr w:type="gramStart"/>
      <w:r w:rsidRPr="00EF6F89">
        <w:rPr>
          <w:rFonts w:ascii="Arial" w:eastAsia="Times New Roman" w:hAnsi="Arial" w:cs="Arial"/>
          <w:color w:val="000000"/>
          <w:sz w:val="20"/>
          <w:szCs w:val="20"/>
        </w:rPr>
        <w:t>encourager</w:t>
      </w:r>
      <w:proofErr w:type="gramEnd"/>
      <w:r w:rsidRPr="00EF6F89">
        <w:rPr>
          <w:rFonts w:ascii="Arial" w:eastAsia="Times New Roman" w:hAnsi="Arial" w:cs="Arial"/>
          <w:color w:val="000000"/>
          <w:sz w:val="20"/>
          <w:szCs w:val="20"/>
        </w:rPr>
        <w:t xml:space="preserve"> and advocate for justice</w:t>
      </w:r>
    </w:p>
    <w:p w14:paraId="59F5DF1B" w14:textId="11772B2A" w:rsidR="00EF6F89" w:rsidRPr="00EF6F89" w:rsidRDefault="00EF6F89" w:rsidP="009E4BE1">
      <w:pPr>
        <w:spacing w:after="0" w:line="240" w:lineRule="auto"/>
        <w:ind w:left="360"/>
        <w:textAlignment w:val="baseline"/>
        <w:rPr>
          <w:rFonts w:ascii="Arial" w:eastAsia="Times New Roman" w:hAnsi="Arial" w:cs="Arial"/>
          <w:color w:val="000000"/>
          <w:sz w:val="20"/>
          <w:szCs w:val="20"/>
        </w:rPr>
      </w:pPr>
    </w:p>
    <w:p w14:paraId="487CEB0C" w14:textId="23BFAFF1" w:rsidR="00EF6F89" w:rsidRDefault="00EF6F89" w:rsidP="00EF6F89">
      <w:pPr>
        <w:numPr>
          <w:ilvl w:val="0"/>
          <w:numId w:val="6"/>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Ability to multitask and prioritize various appointments</w:t>
      </w:r>
    </w:p>
    <w:p w14:paraId="0BCD878C"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7B51F5D6" w14:textId="66D5B4EA" w:rsidR="00EF6F89" w:rsidRDefault="00EF6F89" w:rsidP="00EF6F89">
      <w:pPr>
        <w:numPr>
          <w:ilvl w:val="0"/>
          <w:numId w:val="6"/>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Highly organized with the ability to delegate when necessary</w:t>
      </w:r>
    </w:p>
    <w:p w14:paraId="2F8A518C"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58708E51" w14:textId="77777777" w:rsidR="009E4BE1" w:rsidRDefault="00EF6F89" w:rsidP="00EF6F89">
      <w:pPr>
        <w:numPr>
          <w:ilvl w:val="0"/>
          <w:numId w:val="6"/>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Possess high level of respect and sensitivity in developing relationships across socioeconomic/cultural lines</w:t>
      </w:r>
    </w:p>
    <w:p w14:paraId="125101B7" w14:textId="686727D9" w:rsidR="00EF6F89" w:rsidRPr="00EF6F89" w:rsidRDefault="00EF6F89" w:rsidP="009E4BE1">
      <w:pPr>
        <w:spacing w:after="0" w:line="240" w:lineRule="auto"/>
        <w:ind w:left="360"/>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w:t>
      </w:r>
    </w:p>
    <w:p w14:paraId="48BB7D68" w14:textId="71109523" w:rsidR="00EF6F89" w:rsidRDefault="00EF6F89" w:rsidP="00EF6F89">
      <w:pPr>
        <w:numPr>
          <w:ilvl w:val="0"/>
          <w:numId w:val="6"/>
        </w:numPr>
        <w:spacing w:after="0" w:line="240" w:lineRule="auto"/>
        <w:textAlignment w:val="baseline"/>
        <w:rPr>
          <w:rFonts w:ascii="Arial" w:eastAsia="Times New Roman" w:hAnsi="Arial" w:cs="Arial"/>
          <w:color w:val="000000"/>
          <w:sz w:val="20"/>
          <w:szCs w:val="20"/>
        </w:rPr>
      </w:pPr>
      <w:r w:rsidRPr="00EF6F89">
        <w:rPr>
          <w:rFonts w:ascii="Arial" w:eastAsia="Times New Roman" w:hAnsi="Arial" w:cs="Arial"/>
          <w:color w:val="000000"/>
          <w:sz w:val="20"/>
          <w:szCs w:val="20"/>
        </w:rPr>
        <w:t>Jobs or roles involving a high level of attention to detail</w:t>
      </w:r>
    </w:p>
    <w:p w14:paraId="24364625" w14:textId="77777777" w:rsidR="009E4BE1" w:rsidRPr="00EF6F89" w:rsidRDefault="009E4BE1" w:rsidP="009E4BE1">
      <w:pPr>
        <w:spacing w:after="0" w:line="240" w:lineRule="auto"/>
        <w:ind w:left="360"/>
        <w:textAlignment w:val="baseline"/>
        <w:rPr>
          <w:rFonts w:ascii="Arial" w:eastAsia="Times New Roman" w:hAnsi="Arial" w:cs="Arial"/>
          <w:color w:val="000000"/>
          <w:sz w:val="20"/>
          <w:szCs w:val="20"/>
        </w:rPr>
      </w:pPr>
    </w:p>
    <w:p w14:paraId="5BC6D3E6" w14:textId="512DB89B" w:rsidR="00EF6F89" w:rsidRPr="00EF6F89" w:rsidRDefault="00EF6F89" w:rsidP="009E4BE1">
      <w:pPr>
        <w:spacing w:after="0" w:line="240" w:lineRule="auto"/>
        <w:ind w:left="360"/>
        <w:textAlignment w:val="baseline"/>
        <w:rPr>
          <w:rFonts w:ascii="Arial" w:eastAsia="Times New Roman" w:hAnsi="Arial" w:cs="Arial"/>
          <w:color w:val="000000"/>
          <w:sz w:val="20"/>
          <w:szCs w:val="20"/>
        </w:rPr>
      </w:pPr>
    </w:p>
    <w:p w14:paraId="1DD69093" w14:textId="75BC0594" w:rsidR="00E07071" w:rsidRDefault="00EF6F89" w:rsidP="00EF6F89">
      <w:r w:rsidRPr="00EF6F89">
        <w:rPr>
          <w:rFonts w:ascii="Times New Roman" w:eastAsia="Times New Roman" w:hAnsi="Times New Roman" w:cs="Times New Roman"/>
          <w:sz w:val="24"/>
          <w:szCs w:val="24"/>
        </w:rPr>
        <w:br/>
      </w:r>
    </w:p>
    <w:sectPr w:rsidR="00E070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04B6E"/>
    <w:multiLevelType w:val="multilevel"/>
    <w:tmpl w:val="F2D8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361F24"/>
    <w:multiLevelType w:val="multilevel"/>
    <w:tmpl w:val="A930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E74ACC"/>
    <w:multiLevelType w:val="multilevel"/>
    <w:tmpl w:val="8C808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8E3ADE"/>
    <w:multiLevelType w:val="multilevel"/>
    <w:tmpl w:val="2C9E3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B91954"/>
    <w:multiLevelType w:val="multilevel"/>
    <w:tmpl w:val="CB02B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51275E"/>
    <w:multiLevelType w:val="multilevel"/>
    <w:tmpl w:val="D02C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Dc0tbAwMTI0MDNU0lEKTi0uzszPAykwrAUAshXF7CwAAAA="/>
  </w:docVars>
  <w:rsids>
    <w:rsidRoot w:val="00EF6F89"/>
    <w:rsid w:val="001E4D86"/>
    <w:rsid w:val="00501ACF"/>
    <w:rsid w:val="009E4BE1"/>
    <w:rsid w:val="00E07071"/>
    <w:rsid w:val="00E933CC"/>
    <w:rsid w:val="00EF6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0BB80"/>
  <w15:chartTrackingRefBased/>
  <w15:docId w15:val="{62A4E678-C6D2-4B61-900B-3430626D1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78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long</dc:creator>
  <cp:keywords/>
  <dc:description/>
  <cp:lastModifiedBy>stan long</cp:lastModifiedBy>
  <cp:revision>1</cp:revision>
  <dcterms:created xsi:type="dcterms:W3CDTF">2022-01-13T00:25:00Z</dcterms:created>
  <dcterms:modified xsi:type="dcterms:W3CDTF">2022-01-13T00:49:00Z</dcterms:modified>
</cp:coreProperties>
</file>